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03F" w:rsidRDefault="0014248F">
      <w:pPr>
        <w:pStyle w:val="Title"/>
      </w:pPr>
      <w:bookmarkStart w:id="0" w:name="_GoBack"/>
      <w:bookmarkEnd w:id="0"/>
      <w:r>
        <w:t>Final Paper</w:t>
      </w:r>
    </w:p>
    <w:p w:rsidR="00A1503F" w:rsidRDefault="0014248F">
      <w:pPr>
        <w:pStyle w:val="Author"/>
      </w:pPr>
      <w:r>
        <w:t>Tara Pozzi</w:t>
      </w:r>
    </w:p>
    <w:p w:rsidR="00A1503F" w:rsidRDefault="0014248F">
      <w:pPr>
        <w:pStyle w:val="Date"/>
      </w:pPr>
      <w:r>
        <w:t>5/1/2020</w:t>
      </w:r>
    </w:p>
    <w:p w:rsidR="00A1503F" w:rsidRDefault="0014248F">
      <w:pPr>
        <w:pStyle w:val="Heading2"/>
      </w:pPr>
      <w:bookmarkStart w:id="1" w:name="introduction"/>
      <w:r>
        <w:t>Introduction</w:t>
      </w:r>
      <w:bookmarkEnd w:id="1"/>
    </w:p>
    <w:p w:rsidR="00A1503F" w:rsidRDefault="0014248F">
      <w:pPr>
        <w:pStyle w:val="FirstParagraph"/>
      </w:pPr>
      <w:r>
        <w:t>Risk perception is a fundamental way to characterize a person’s intuitive risk judgement and allows for the identification, characterization, and quantification of risk. Past literature has argued that those with higher risk perception are more likely to t</w:t>
      </w:r>
      <w:r>
        <w:t>ake caution and prepare for natural hazards such as floods, fires, earthquakes, etc. (Vinh Hung, Shaw, and Kobayashi 2007). However, several studies have found a lack of correlation between high risk perception’s effect on protective behavioral actions tow</w:t>
      </w:r>
      <w:r>
        <w:t>ards natural disasters; Wachinger and coauthors (2013) identify this unexpected response as the “Risk Perception Paradox.” (2013)</w:t>
      </w:r>
    </w:p>
    <w:p w:rsidR="00A1503F" w:rsidRDefault="0014248F">
      <w:pPr>
        <w:pStyle w:val="BodyText"/>
      </w:pPr>
      <w:r>
        <w:t>There are several factors that determine a person’s risk perception. The first area is direct experiences which have been foun</w:t>
      </w:r>
      <w:r>
        <w:t>d to have an amplificatory effect on risk perception; this includes an individual’s personal experiences with natural hazard events (the largest effect) and stakehold in the community such as home ownership (Lujala, Lein, and Rød 2015). The second importan</w:t>
      </w:r>
      <w:r>
        <w:t>t area of influence is trust both for scientific technology and authorities to ensure that they are being used to protect against natural hazards (Wachinger et al. 2013; Viglione et al. 2014). While this has been researched at the layperson level, this eff</w:t>
      </w:r>
      <w:r>
        <w:t>ect has not been investigated at the authority level. Understanding how an individual’s trust in science and the federal government may influence technology adoption could improve effective flood risk management. Trust in science will assess whether the pe</w:t>
      </w:r>
      <w:r>
        <w:t xml:space="preserve">rson trusts the scientific information that is being provided to them about how to best manage their flood risk. Trust in the federal government will specifically assess how the flood risk managers view the usefulness and accuracy of flood risk management </w:t>
      </w:r>
      <w:r>
        <w:t>products provided to them from the federal government. Numerous studies have showed the crucial role trust plays in building innovation, adaptive capacity, and resilience into a system, whether that system in ecological, technological, or social (Chapin et</w:t>
      </w:r>
      <w:r>
        <w:t xml:space="preserve"> al. 2010; Luo et al. 2010; Viglione et al. 2014).</w:t>
      </w:r>
    </w:p>
    <w:p w:rsidR="00A1503F" w:rsidRDefault="0014248F">
      <w:pPr>
        <w:pStyle w:val="BodyText"/>
      </w:pPr>
      <w:r>
        <w:t>The third important area that could play an effect in a person’s risk perception is their belief in the potential for increased size and frequency of natural hazard events in their community. There are mix</w:t>
      </w:r>
      <w:r>
        <w:t>ed results on the effect of increased frequency and size of events on an individual’s risk perception (Wachinger et al. 2013). Some studies have found there to be an significant impact from a person’s environmental beliefs and their behavioral intentions (</w:t>
      </w:r>
      <w:r>
        <w:t xml:space="preserve">O’Connor, Bard, and Fisher 1999). This analysis wil investigate if there is a correlation between environmental beliefs and risk perception which could consequently then affect an individual’s behavioral intentions. Lastly, demographics play a significant </w:t>
      </w:r>
      <w:r>
        <w:t>role in risk perception and will be taken into account during this analysis (Savage 1993)</w:t>
      </w:r>
    </w:p>
    <w:p w:rsidR="00A1503F" w:rsidRDefault="0014248F">
      <w:pPr>
        <w:pStyle w:val="BodyText"/>
      </w:pPr>
      <w:r>
        <w:lastRenderedPageBreak/>
        <w:t>This research project will examine the risk perception paradox to determine if risk perception is or isn’t reflected in a flood risk manager’s decision to adopt a new</w:t>
      </w:r>
      <w:r>
        <w:t xml:space="preserve"> technology called Light Detection and Ranging (lidar). Lidar is a laser-based survey instrument that captures a high-resolution spatial image of the earth’s surface (e.g. 1-meter resolution). The current literature calls for a theoretical framework to qua</w:t>
      </w:r>
      <w:r>
        <w:t>ntify flood risk in a way that accurately takes into account the social dimension side of risk through the inclusion of risk perceptions (Birkholz et al. 2014; Kellens, Terpstra, and De Maeyer 2013). This work aims to create a theoretical framework that ca</w:t>
      </w:r>
      <w:r>
        <w:t>n be replicated to assess risk perceptions for other types of hazards, as well as locations to ultimately help decrease vulnerability and increase adaptive capacity and resilience in communities. The main objectives of this work are:</w:t>
      </w:r>
    </w:p>
    <w:p w:rsidR="00A1503F" w:rsidRDefault="0014248F">
      <w:pPr>
        <w:numPr>
          <w:ilvl w:val="0"/>
          <w:numId w:val="2"/>
        </w:numPr>
      </w:pPr>
      <w:r>
        <w:t>Use a survey instrumen</w:t>
      </w:r>
      <w:r>
        <w:t>t to assess four predictor categories of risk perception: direct experience, trust, environmental beliefs, and demographics. In addition, identify if survey respondent uses lidar.</w:t>
      </w:r>
    </w:p>
    <w:p w:rsidR="00A1503F" w:rsidRDefault="0014248F">
      <w:pPr>
        <w:numPr>
          <w:ilvl w:val="0"/>
          <w:numId w:val="2"/>
        </w:numPr>
      </w:pPr>
      <w:r>
        <w:t>Create a model that can accurately describe the relationship between risk pe</w:t>
      </w:r>
      <w:r>
        <w:t>rception and lidar use.</w:t>
      </w:r>
    </w:p>
    <w:p w:rsidR="00A1503F" w:rsidRDefault="0014248F">
      <w:pPr>
        <w:pStyle w:val="Heading2"/>
      </w:pPr>
      <w:bookmarkStart w:id="2" w:name="hypotheses"/>
      <w:r>
        <w:t>Hypotheses</w:t>
      </w:r>
      <w:bookmarkEnd w:id="2"/>
    </w:p>
    <w:p w:rsidR="00A1503F" w:rsidRDefault="0014248F">
      <w:pPr>
        <w:pStyle w:val="FirstParagraph"/>
      </w:pPr>
      <w:r>
        <w:t>Hypothesis 1 (H1): Flood risk managers with greater perceived risk of damaging floods are more likely to adopt lidar.</w:t>
      </w:r>
    </w:p>
    <w:p w:rsidR="00A1503F" w:rsidRDefault="0014248F">
      <w:pPr>
        <w:pStyle w:val="BodyText"/>
      </w:pPr>
      <w:r>
        <w:t>Null: Perceived risk does not affect adoption of lidar in flood risk managers.</w:t>
      </w:r>
    </w:p>
    <w:p w:rsidR="00A1503F" w:rsidRDefault="0014248F">
      <w:pPr>
        <w:pStyle w:val="BodyText"/>
      </w:pPr>
      <w:r>
        <w:t>Hypothesis 2 (H2): Direc</w:t>
      </w:r>
      <w:r>
        <w:t>t experiences will have a more significant effect on lidar use, than other risk perceptions measures of trust, environmental beliefs, and demographics.</w:t>
      </w:r>
    </w:p>
    <w:p w:rsidR="00A1503F" w:rsidRDefault="0014248F">
      <w:pPr>
        <w:pStyle w:val="BodyText"/>
      </w:pPr>
      <w:r>
        <w:t>Null: Direct experiences with floods will have the same affect as trust, environmental beliefs, and demo</w:t>
      </w:r>
      <w:r>
        <w:t>graphics on the adoption of lidar.</w:t>
      </w:r>
    </w:p>
    <w:p w:rsidR="00A1503F" w:rsidRDefault="0014248F">
      <w:pPr>
        <w:pStyle w:val="Heading2"/>
      </w:pPr>
      <w:bookmarkStart w:id="3" w:name="methods"/>
      <w:r>
        <w:t>Methods</w:t>
      </w:r>
      <w:bookmarkEnd w:id="3"/>
    </w:p>
    <w:p w:rsidR="00A1503F" w:rsidRDefault="0014248F">
      <w:pPr>
        <w:pStyle w:val="FirstParagraph"/>
      </w:pPr>
      <w:r>
        <w:rPr>
          <w:i/>
        </w:rPr>
        <w:t>Data Collection</w:t>
      </w:r>
    </w:p>
    <w:p w:rsidR="00A1503F" w:rsidRDefault="0014248F">
      <w:pPr>
        <w:pStyle w:val="BodyText"/>
      </w:pPr>
      <w:r>
        <w:t>All of the predictors as well as the response variable will be collected by a survey instrument (Appendix A). This is a modified survey instrument that was made specifically for this project, howev</w:t>
      </w:r>
      <w:r>
        <w:t>er it is part of a larger survey that will be sent out to flood risk managers across the state of Idaho. However, we have not sent this survey out for response yet, so instead we simulated data with the exact questions. Within each category of risk percept</w:t>
      </w:r>
      <w:r>
        <w:t>ion, there are additional sub-variables that are outlined in Table 1. In addition, the survey asks the respondent whether they currently use lidar or not which gathers the response variable data.</w:t>
      </w:r>
    </w:p>
    <w:p w:rsidR="00A1503F" w:rsidRDefault="0014248F">
      <w:pPr>
        <w:pStyle w:val="CaptionedFigure"/>
      </w:pPr>
      <w:r>
        <w:rPr>
          <w:noProof/>
        </w:rPr>
        <w:lastRenderedPageBreak/>
        <w:drawing>
          <wp:inline distT="0" distB="0" distL="0" distR="0">
            <wp:extent cx="5095875" cy="3252787"/>
            <wp:effectExtent l="0" t="0" r="0" b="0"/>
            <wp:docPr id="1" name="Picture" descr="Table 1. This shows four main categories of predictors: direct experience, trust, environmental beliefs, and demographics. These four predictor categories make-up a person’s risk perception. Within these four categories are several sub-variables that are potential canidates for this analysis. Direct experience includes typical community flood events, the worst community flood event, the economic cost of floods per year, and if a community has inaccurate flood maps. The trust category is made up of the respondent’s trust in science and the federal government. The environmental beliefs category is made up of the respondent’s climate change beliefs measured by their belief in changing number and severity of flood, as well as their community’s preparedness. The fourth category is the respondent’s demographics which include age, gender, education level, and political party."/>
            <wp:cNvGraphicFramePr/>
            <a:graphic xmlns:a="http://schemas.openxmlformats.org/drawingml/2006/main">
              <a:graphicData uri="http://schemas.openxmlformats.org/drawingml/2006/picture">
                <pic:pic xmlns:pic="http://schemas.openxmlformats.org/drawingml/2006/picture">
                  <pic:nvPicPr>
                    <pic:cNvPr id="0" name="Picture" descr="variable_chart.jpg"/>
                    <pic:cNvPicPr>
                      <a:picLocks noChangeAspect="1" noChangeArrowheads="1"/>
                    </pic:cNvPicPr>
                  </pic:nvPicPr>
                  <pic:blipFill>
                    <a:blip r:embed="rId7"/>
                    <a:stretch>
                      <a:fillRect/>
                    </a:stretch>
                  </pic:blipFill>
                  <pic:spPr bwMode="auto">
                    <a:xfrm>
                      <a:off x="0" y="0"/>
                      <a:ext cx="5095875" cy="3252787"/>
                    </a:xfrm>
                    <a:prstGeom prst="rect">
                      <a:avLst/>
                    </a:prstGeom>
                    <a:noFill/>
                    <a:ln w="9525">
                      <a:noFill/>
                      <a:headEnd/>
                      <a:tailEnd/>
                    </a:ln>
                  </pic:spPr>
                </pic:pic>
              </a:graphicData>
            </a:graphic>
          </wp:inline>
        </w:drawing>
      </w:r>
    </w:p>
    <w:p w:rsidR="00A1503F" w:rsidRDefault="0014248F">
      <w:pPr>
        <w:pStyle w:val="ImageCaption"/>
      </w:pPr>
      <w:r>
        <w:t>Table 1. This shows four main categories of predictors: di</w:t>
      </w:r>
      <w:r>
        <w:t>rect experience, trust, environmental beliefs, and demographics. These four predictor categories make-up a person’s risk perception. Within these four categories are several sub-variables that are potential canidates for this analysis. Direct experience in</w:t>
      </w:r>
      <w:r>
        <w:t>cludes typical community flood events, the worst community flood event, the economic cost of floods per year, and if a community has inaccurate flood maps. The trust category is made up of the respondent’s trust in science and the federal government. The e</w:t>
      </w:r>
      <w:r>
        <w:t>nvironmental beliefs category is made up of the respondent’s climate change beliefs measured by their belief in changing number and severity of flood, as well as their community’s preparedness. The fourth category is the respondent’s demographics which inc</w:t>
      </w:r>
      <w:r>
        <w:t>lude age, gender, education level, and political party.</w:t>
      </w:r>
    </w:p>
    <w:p w:rsidR="00A1503F" w:rsidRDefault="0014248F">
      <w:pPr>
        <w:pStyle w:val="BodyText"/>
      </w:pPr>
      <w:r>
        <w:rPr>
          <w:i/>
        </w:rPr>
        <w:t>Data Simulation</w:t>
      </w:r>
    </w:p>
    <w:p w:rsidR="00A1503F" w:rsidRDefault="0014248F">
      <w:pPr>
        <w:pStyle w:val="BodyText"/>
      </w:pPr>
      <w:r>
        <w:t>This analysis has multiple variables so we created a directed acyclical graph (DAG) to explain how the categories of predictors may influence one another and to help identify any poten</w:t>
      </w:r>
      <w:r>
        <w:t>tial confounders.</w:t>
      </w:r>
    </w:p>
    <w:p w:rsidR="00A1503F" w:rsidRDefault="0014248F">
      <w:pPr>
        <w:pStyle w:val="CaptionedFigure"/>
      </w:pPr>
      <w:r>
        <w:rPr>
          <w:noProof/>
        </w:rPr>
        <w:lastRenderedPageBreak/>
        <w:drawing>
          <wp:inline distT="0" distB="0" distL="0" distR="0">
            <wp:extent cx="5334000" cy="3499911"/>
            <wp:effectExtent l="0" t="0" r="0" b="0"/>
            <wp:docPr id="2" name="Picture" descr="Table 1 shows the DAG diagram for this model where direct experience could potentially be the confounding variable influencing environmental beliefs and trust. In addition, demographics could be influencing environmental beliefs as well as lidar use directly."/>
            <wp:cNvGraphicFramePr/>
            <a:graphic xmlns:a="http://schemas.openxmlformats.org/drawingml/2006/main">
              <a:graphicData uri="http://schemas.openxmlformats.org/drawingml/2006/picture">
                <pic:pic xmlns:pic="http://schemas.openxmlformats.org/drawingml/2006/picture">
                  <pic:nvPicPr>
                    <pic:cNvPr id="0" name="Picture" descr="dag.jpg"/>
                    <pic:cNvPicPr>
                      <a:picLocks noChangeAspect="1" noChangeArrowheads="1"/>
                    </pic:cNvPicPr>
                  </pic:nvPicPr>
                  <pic:blipFill>
                    <a:blip r:embed="rId8"/>
                    <a:stretch>
                      <a:fillRect/>
                    </a:stretch>
                  </pic:blipFill>
                  <pic:spPr bwMode="auto">
                    <a:xfrm>
                      <a:off x="0" y="0"/>
                      <a:ext cx="5334000" cy="3499911"/>
                    </a:xfrm>
                    <a:prstGeom prst="rect">
                      <a:avLst/>
                    </a:prstGeom>
                    <a:noFill/>
                    <a:ln w="9525">
                      <a:noFill/>
                      <a:headEnd/>
                      <a:tailEnd/>
                    </a:ln>
                  </pic:spPr>
                </pic:pic>
              </a:graphicData>
            </a:graphic>
          </wp:inline>
        </w:drawing>
      </w:r>
    </w:p>
    <w:p w:rsidR="00A1503F" w:rsidRDefault="0014248F">
      <w:pPr>
        <w:pStyle w:val="ImageCaption"/>
      </w:pPr>
      <w:r>
        <w:t>Table 1 shows the DAG diagram for this model where direct experience could potentially be the confounding variable influencing environmental beliefs and trust. In addition, demographics could be influencing environmental beliefs as well</w:t>
      </w:r>
      <w:r>
        <w:t xml:space="preserve"> as lidar use directly.</w:t>
      </w:r>
    </w:p>
    <w:p w:rsidR="00A1503F" w:rsidRDefault="0014248F">
      <w:pPr>
        <w:pStyle w:val="BodyText"/>
      </w:pPr>
      <w:r>
        <w:t>Starting with this DAG in mind, we began the data analysis with data simulation. The first step in this process was to specify the number of respondents (N=2000) and the slope estimates for each predictor value. We began with 12 pre</w:t>
      </w:r>
      <w:r>
        <w:t>dictor values and decided to narrow down the predictors due to possible confounders. Specifically, we believed there is potential for increasing number and severity of floods to be correlated, so for the purposes of this example we decided to leave out the</w:t>
      </w:r>
      <w:r>
        <w:t xml:space="preserve"> increasing severity of flood variable. There is also potential for age and political party to be correlated, so for the purposes of this example we left out age. Lastly, we decided to leave out education in order to simplify the number of variables in thi</w:t>
      </w:r>
      <w:r>
        <w:t>s simulation. After removing these three predictors we were left with nine predictors.</w:t>
      </w:r>
    </w:p>
    <w:p w:rsidR="00A1503F" w:rsidRDefault="0014248F">
      <w:pPr>
        <w:pStyle w:val="BodyText"/>
      </w:pPr>
      <w:r>
        <w:rPr>
          <w:i/>
        </w:rPr>
        <w:t>Model Fitting and Comparison</w:t>
      </w:r>
    </w:p>
    <w:p w:rsidR="00A1503F" w:rsidRDefault="0014248F">
      <w:pPr>
        <w:pStyle w:val="BodyText"/>
      </w:pPr>
      <w:r>
        <w:t>All statistical analyses were conducted in R using rstanarm. We assessed our hypotheses with a Bayesian approach and given the binary struct</w:t>
      </w:r>
      <w:r>
        <w:t>ure of our response variable, we used a binomial generalized linear multilevel model (GLMM). For each model, we ran four MCMC chains, each with 2,000 samples in the parameters’ posterior distributions (in addition to a 1,000 iteration warm up period). We a</w:t>
      </w:r>
      <w:r>
        <w:t>ssessed effective sample size and checked model convergence, indicated by R-hat statistics close to 1 and stable, well-mixed chains (Gelman and Rubin 1992).</w:t>
      </w:r>
    </w:p>
    <w:p w:rsidR="00A1503F" w:rsidRDefault="0014248F">
      <w:pPr>
        <w:pStyle w:val="BodyText"/>
      </w:pPr>
      <w:r>
        <w:t xml:space="preserve">First, we ran a model with all nine predictor variables. We considered predictors that had parameter estimates whose 90% credible interval did not overlap with zero to be </w:t>
      </w:r>
      <w:r>
        <w:lastRenderedPageBreak/>
        <w:t>important because it is likely that those predictors have non-zero effects on the out</w:t>
      </w:r>
      <w:r>
        <w:t xml:space="preserve">come variable of interest, lidar use. From this, we were able to identify that flood severity, worst flood, trust in science, and trust in government had non-zero effects on lidar use. Next, we created two additional models to compare to the full model to </w:t>
      </w:r>
      <w:r>
        <w:t>determine which model had the best fit. The second model included the four predictors that were determined to have a non-zero effect from the full model and the third model looked at direct experience predictors only on lidar use. Model 1 was chosen becaus</w:t>
      </w:r>
      <w:r>
        <w:t>e it had the greatest comparative out-of-sample (OOS) predictive performance shown by using a Loo Information Criteria (LOOIC) comparison using the loo package in R.</w:t>
      </w:r>
    </w:p>
    <w:p w:rsidR="00A1503F" w:rsidRDefault="0014248F">
      <w:pPr>
        <w:pStyle w:val="BodyText"/>
      </w:pPr>
      <w:r>
        <w:t>Next, Model 1 was run with a zero-inflated binomial distribution using the brms package in</w:t>
      </w:r>
      <w:r>
        <w:t xml:space="preserve"> R to determine if there was a significant effect from potential non-response bias that can accompany survey results. Then, model 1 and the zero-inflated model LOOIC values were compared using the loo package in R. Since model 1 had the lowest OOS predicti</w:t>
      </w:r>
      <w:r>
        <w:t>on error, our analysis took a closer look at the model fit and predictive ability of that model.</w:t>
      </w:r>
    </w:p>
    <w:p w:rsidR="00A1503F" w:rsidRDefault="0014248F">
      <w:pPr>
        <w:pStyle w:val="BodyText"/>
      </w:pPr>
      <w:r>
        <w:rPr>
          <w:i/>
        </w:rPr>
        <w:t>Model interpretation and Communication</w:t>
      </w:r>
    </w:p>
    <w:p w:rsidR="00A1503F" w:rsidRDefault="0014248F">
      <w:pPr>
        <w:pStyle w:val="BodyText"/>
      </w:pPr>
      <w:r>
        <w:t>The package rstanarm was used to assess the model fit of model 1 using a Bayesian r-squared. In addition, both the prior</w:t>
      </w:r>
      <w:r>
        <w:t xml:space="preserve"> and posterior distributions were looked at in order to understand our model further. We kept the default weakly conservative priors from the package rstanarm because our model had a lower OOS prediction error than the model that included specified priors.</w:t>
      </w:r>
      <w:r>
        <w:t xml:space="preserve"> A boxplot was used to display the effect of each predictor, while holding the other predictors at their minimums in order to analyze the isolated effect of each predictor on lidar use. Finally, we looked at the predictive performance of a null model again</w:t>
      </w:r>
      <w:r>
        <w:t>st model 1, using a LOOIC comparison from the loo package in R.</w:t>
      </w:r>
    </w:p>
    <w:p w:rsidR="00A1503F" w:rsidRDefault="0014248F">
      <w:pPr>
        <w:pStyle w:val="Heading2"/>
      </w:pPr>
      <w:bookmarkStart w:id="4" w:name="results"/>
      <w:r>
        <w:t>Results</w:t>
      </w:r>
      <w:bookmarkEnd w:id="4"/>
    </w:p>
    <w:p w:rsidR="00A1503F" w:rsidRDefault="0014248F">
      <w:pPr>
        <w:pStyle w:val="FirstParagraph"/>
      </w:pPr>
      <w:r>
        <w:t>Model 1 without priors had the greatest OOS predictive performance relative to the full model, model 2, model 1 with priors, and null model.</w:t>
      </w:r>
    </w:p>
    <w:p w:rsidR="00A1503F" w:rsidRDefault="0014248F">
      <w:pPr>
        <w:pStyle w:val="BodyText"/>
      </w:pPr>
      <w:r>
        <w:t>Table 2. displays the comparative out-of-sa</w:t>
      </w:r>
      <w:r>
        <w:t xml:space="preserve">mple (OOS) predictive performance using the Loo Information Criteria (LOOIC) across all models in used in this analysis. The expected log predictive density (elpd) difference shows that Model 1 has the greatest predictive performance out of all the models </w:t>
      </w:r>
      <w:r>
        <w:t>and is significantly more accurate than the null model.</w:t>
      </w:r>
    </w:p>
    <w:tbl>
      <w:tblPr>
        <w:tblStyle w:val="Table"/>
        <w:tblW w:w="0" w:type="pct"/>
        <w:tblLook w:val="07E0" w:firstRow="1" w:lastRow="1" w:firstColumn="1" w:lastColumn="1" w:noHBand="1" w:noVBand="1"/>
      </w:tblPr>
      <w:tblGrid>
        <w:gridCol w:w="2235"/>
        <w:gridCol w:w="1099"/>
        <w:gridCol w:w="871"/>
      </w:tblGrid>
      <w:tr w:rsidR="00A1503F">
        <w:tc>
          <w:tcPr>
            <w:tcW w:w="0" w:type="auto"/>
            <w:tcBorders>
              <w:bottom w:val="single" w:sz="0" w:space="0" w:color="auto"/>
            </w:tcBorders>
            <w:vAlign w:val="bottom"/>
          </w:tcPr>
          <w:p w:rsidR="00A1503F" w:rsidRDefault="0014248F">
            <w:pPr>
              <w:pStyle w:val="Compact"/>
            </w:pPr>
            <w:r>
              <w:t>Model</w:t>
            </w:r>
          </w:p>
        </w:tc>
        <w:tc>
          <w:tcPr>
            <w:tcW w:w="0" w:type="auto"/>
            <w:tcBorders>
              <w:bottom w:val="single" w:sz="0" w:space="0" w:color="auto"/>
            </w:tcBorders>
            <w:vAlign w:val="bottom"/>
          </w:tcPr>
          <w:p w:rsidR="00A1503F" w:rsidRDefault="0014248F">
            <w:pPr>
              <w:pStyle w:val="Compact"/>
            </w:pPr>
            <w:r>
              <w:t>elpd_diff</w:t>
            </w:r>
          </w:p>
        </w:tc>
        <w:tc>
          <w:tcPr>
            <w:tcW w:w="0" w:type="auto"/>
            <w:tcBorders>
              <w:bottom w:val="single" w:sz="0" w:space="0" w:color="auto"/>
            </w:tcBorders>
            <w:vAlign w:val="bottom"/>
          </w:tcPr>
          <w:p w:rsidR="00A1503F" w:rsidRDefault="0014248F">
            <w:pPr>
              <w:pStyle w:val="Compact"/>
            </w:pPr>
            <w:r>
              <w:t>se_diff</w:t>
            </w:r>
          </w:p>
        </w:tc>
      </w:tr>
      <w:tr w:rsidR="00A1503F">
        <w:tc>
          <w:tcPr>
            <w:tcW w:w="0" w:type="auto"/>
          </w:tcPr>
          <w:p w:rsidR="00A1503F" w:rsidRDefault="0014248F">
            <w:pPr>
              <w:pStyle w:val="Compact"/>
            </w:pPr>
            <w:r>
              <w:t>sim.survey.mod1</w:t>
            </w:r>
          </w:p>
        </w:tc>
        <w:tc>
          <w:tcPr>
            <w:tcW w:w="0" w:type="auto"/>
          </w:tcPr>
          <w:p w:rsidR="00A1503F" w:rsidRDefault="0014248F">
            <w:pPr>
              <w:pStyle w:val="Compact"/>
            </w:pPr>
            <w:r>
              <w:t>0.0</w:t>
            </w:r>
          </w:p>
        </w:tc>
        <w:tc>
          <w:tcPr>
            <w:tcW w:w="0" w:type="auto"/>
          </w:tcPr>
          <w:p w:rsidR="00A1503F" w:rsidRDefault="0014248F">
            <w:pPr>
              <w:pStyle w:val="Compact"/>
            </w:pPr>
            <w:r>
              <w:t>0.0</w:t>
            </w:r>
          </w:p>
        </w:tc>
      </w:tr>
      <w:tr w:rsidR="00A1503F">
        <w:tc>
          <w:tcPr>
            <w:tcW w:w="0" w:type="auto"/>
          </w:tcPr>
          <w:p w:rsidR="00A1503F" w:rsidRDefault="0014248F">
            <w:pPr>
              <w:pStyle w:val="Compact"/>
            </w:pPr>
            <w:r>
              <w:t>sim.survey.fullmod</w:t>
            </w:r>
          </w:p>
        </w:tc>
        <w:tc>
          <w:tcPr>
            <w:tcW w:w="0" w:type="auto"/>
          </w:tcPr>
          <w:p w:rsidR="00A1503F" w:rsidRDefault="0014248F">
            <w:pPr>
              <w:pStyle w:val="Compact"/>
            </w:pPr>
            <w:r>
              <w:t>-1.6</w:t>
            </w:r>
          </w:p>
        </w:tc>
        <w:tc>
          <w:tcPr>
            <w:tcW w:w="0" w:type="auto"/>
          </w:tcPr>
          <w:p w:rsidR="00A1503F" w:rsidRDefault="0014248F">
            <w:pPr>
              <w:pStyle w:val="Compact"/>
            </w:pPr>
            <w:r>
              <w:t>3.6</w:t>
            </w:r>
          </w:p>
        </w:tc>
      </w:tr>
      <w:tr w:rsidR="00A1503F">
        <w:tc>
          <w:tcPr>
            <w:tcW w:w="0" w:type="auto"/>
          </w:tcPr>
          <w:p w:rsidR="00A1503F" w:rsidRDefault="0014248F">
            <w:pPr>
              <w:pStyle w:val="Compact"/>
            </w:pPr>
            <w:r>
              <w:t>mod1.priors</w:t>
            </w:r>
          </w:p>
        </w:tc>
        <w:tc>
          <w:tcPr>
            <w:tcW w:w="0" w:type="auto"/>
          </w:tcPr>
          <w:p w:rsidR="00A1503F" w:rsidRDefault="0014248F">
            <w:pPr>
              <w:pStyle w:val="Compact"/>
            </w:pPr>
            <w:r>
              <w:t>-4.1</w:t>
            </w:r>
          </w:p>
        </w:tc>
        <w:tc>
          <w:tcPr>
            <w:tcW w:w="0" w:type="auto"/>
          </w:tcPr>
          <w:p w:rsidR="00A1503F" w:rsidRDefault="0014248F">
            <w:pPr>
              <w:pStyle w:val="Compact"/>
            </w:pPr>
            <w:r>
              <w:t>3.0</w:t>
            </w:r>
          </w:p>
        </w:tc>
      </w:tr>
      <w:tr w:rsidR="00A1503F">
        <w:tc>
          <w:tcPr>
            <w:tcW w:w="0" w:type="auto"/>
          </w:tcPr>
          <w:p w:rsidR="00A1503F" w:rsidRDefault="0014248F">
            <w:pPr>
              <w:pStyle w:val="Compact"/>
            </w:pPr>
            <w:r>
              <w:t>sim.survey.mod2</w:t>
            </w:r>
          </w:p>
        </w:tc>
        <w:tc>
          <w:tcPr>
            <w:tcW w:w="0" w:type="auto"/>
          </w:tcPr>
          <w:p w:rsidR="00A1503F" w:rsidRDefault="0014248F">
            <w:pPr>
              <w:pStyle w:val="Compact"/>
            </w:pPr>
            <w:r>
              <w:t>-51.2</w:t>
            </w:r>
          </w:p>
        </w:tc>
        <w:tc>
          <w:tcPr>
            <w:tcW w:w="0" w:type="auto"/>
          </w:tcPr>
          <w:p w:rsidR="00A1503F" w:rsidRDefault="0014248F">
            <w:pPr>
              <w:pStyle w:val="Compact"/>
            </w:pPr>
            <w:r>
              <w:t>10.2</w:t>
            </w:r>
          </w:p>
        </w:tc>
      </w:tr>
      <w:tr w:rsidR="00A1503F">
        <w:tc>
          <w:tcPr>
            <w:tcW w:w="0" w:type="auto"/>
          </w:tcPr>
          <w:p w:rsidR="00A1503F" w:rsidRDefault="0014248F">
            <w:pPr>
              <w:pStyle w:val="Compact"/>
            </w:pPr>
            <w:r>
              <w:t>sim.survey.nullmod</w:t>
            </w:r>
          </w:p>
        </w:tc>
        <w:tc>
          <w:tcPr>
            <w:tcW w:w="0" w:type="auto"/>
          </w:tcPr>
          <w:p w:rsidR="00A1503F" w:rsidRDefault="0014248F">
            <w:pPr>
              <w:pStyle w:val="Compact"/>
            </w:pPr>
            <w:r>
              <w:t>-340.4</w:t>
            </w:r>
          </w:p>
        </w:tc>
        <w:tc>
          <w:tcPr>
            <w:tcW w:w="0" w:type="auto"/>
          </w:tcPr>
          <w:p w:rsidR="00A1503F" w:rsidRDefault="0014248F">
            <w:pPr>
              <w:pStyle w:val="Compact"/>
            </w:pPr>
            <w:r>
              <w:t>23.1</w:t>
            </w:r>
          </w:p>
        </w:tc>
      </w:tr>
    </w:tbl>
    <w:p w:rsidR="00A1503F" w:rsidRDefault="0014248F">
      <w:pPr>
        <w:pStyle w:val="BodyText"/>
      </w:pPr>
      <w:r>
        <w:t xml:space="preserve">The remaing results analysis focused on model 1 parameter estimates, significant values, predictive performance, and model fit. The simulated data slope parameter estimates were </w:t>
      </w:r>
      <w:r>
        <w:lastRenderedPageBreak/>
        <w:t xml:space="preserve">set for flood severity, worst flood, trust in science, trust in government as </w:t>
      </w:r>
      <w:r>
        <w:t>1, 0.8, 0.5, and 0.3. Model 1 was able to pull back out similar parameter estimates as seen in Table 3 below.</w:t>
      </w:r>
    </w:p>
    <w:p w:rsidR="00A1503F" w:rsidRDefault="0014248F">
      <w:pPr>
        <w:pStyle w:val="BodyText"/>
      </w:pPr>
      <w:r>
        <w:t>Table 3. This shows the results from model 1, assessing the effect of risk perception of lidar use.</w:t>
      </w:r>
    </w:p>
    <w:tbl>
      <w:tblPr>
        <w:tblStyle w:val="Table"/>
        <w:tblW w:w="0" w:type="pct"/>
        <w:tblLook w:val="07E0" w:firstRow="1" w:lastRow="1" w:firstColumn="1" w:lastColumn="1" w:noHBand="1" w:noVBand="1"/>
      </w:tblPr>
      <w:tblGrid>
        <w:gridCol w:w="2330"/>
        <w:gridCol w:w="1121"/>
        <w:gridCol w:w="1194"/>
        <w:gridCol w:w="1145"/>
        <w:gridCol w:w="1145"/>
        <w:gridCol w:w="1145"/>
      </w:tblGrid>
      <w:tr w:rsidR="00A1503F">
        <w:tc>
          <w:tcPr>
            <w:tcW w:w="0" w:type="auto"/>
            <w:tcBorders>
              <w:bottom w:val="single" w:sz="0" w:space="0" w:color="auto"/>
            </w:tcBorders>
            <w:vAlign w:val="bottom"/>
          </w:tcPr>
          <w:p w:rsidR="00A1503F" w:rsidRDefault="0014248F">
            <w:pPr>
              <w:pStyle w:val="Compact"/>
            </w:pPr>
            <w:r>
              <w:t>Parameters</w:t>
            </w:r>
          </w:p>
        </w:tc>
        <w:tc>
          <w:tcPr>
            <w:tcW w:w="0" w:type="auto"/>
            <w:tcBorders>
              <w:bottom w:val="single" w:sz="0" w:space="0" w:color="auto"/>
            </w:tcBorders>
            <w:vAlign w:val="bottom"/>
          </w:tcPr>
          <w:p w:rsidR="00A1503F" w:rsidRDefault="0014248F">
            <w:pPr>
              <w:pStyle w:val="Compact"/>
            </w:pPr>
            <w:r>
              <w:t>Estimate</w:t>
            </w:r>
          </w:p>
        </w:tc>
        <w:tc>
          <w:tcPr>
            <w:tcW w:w="0" w:type="auto"/>
            <w:tcBorders>
              <w:bottom w:val="single" w:sz="0" w:space="0" w:color="auto"/>
            </w:tcBorders>
            <w:vAlign w:val="bottom"/>
          </w:tcPr>
          <w:p w:rsidR="00A1503F" w:rsidRDefault="0014248F">
            <w:pPr>
              <w:pStyle w:val="Compact"/>
            </w:pPr>
            <w:r>
              <w:t>Std. error</w:t>
            </w:r>
          </w:p>
        </w:tc>
        <w:tc>
          <w:tcPr>
            <w:tcW w:w="0" w:type="auto"/>
            <w:tcBorders>
              <w:bottom w:val="single" w:sz="0" w:space="0" w:color="auto"/>
            </w:tcBorders>
            <w:vAlign w:val="bottom"/>
          </w:tcPr>
          <w:p w:rsidR="00A1503F" w:rsidRDefault="0014248F">
            <w:pPr>
              <w:pStyle w:val="Compact"/>
            </w:pPr>
            <w:r>
              <w:t>CI (10%)</w:t>
            </w:r>
          </w:p>
        </w:tc>
        <w:tc>
          <w:tcPr>
            <w:tcW w:w="0" w:type="auto"/>
            <w:tcBorders>
              <w:bottom w:val="single" w:sz="0" w:space="0" w:color="auto"/>
            </w:tcBorders>
            <w:vAlign w:val="bottom"/>
          </w:tcPr>
          <w:p w:rsidR="00A1503F" w:rsidRDefault="0014248F">
            <w:pPr>
              <w:pStyle w:val="Compact"/>
            </w:pPr>
            <w:r>
              <w:t>CI (50</w:t>
            </w:r>
            <w:r>
              <w:t>%)</w:t>
            </w:r>
          </w:p>
        </w:tc>
        <w:tc>
          <w:tcPr>
            <w:tcW w:w="0" w:type="auto"/>
            <w:tcBorders>
              <w:bottom w:val="single" w:sz="0" w:space="0" w:color="auto"/>
            </w:tcBorders>
            <w:vAlign w:val="bottom"/>
          </w:tcPr>
          <w:p w:rsidR="00A1503F" w:rsidRDefault="0014248F">
            <w:pPr>
              <w:pStyle w:val="Compact"/>
            </w:pPr>
            <w:r>
              <w:t>CI (90%)</w:t>
            </w:r>
          </w:p>
        </w:tc>
      </w:tr>
      <w:tr w:rsidR="00A1503F">
        <w:tc>
          <w:tcPr>
            <w:tcW w:w="0" w:type="auto"/>
          </w:tcPr>
          <w:p w:rsidR="00A1503F" w:rsidRDefault="0014248F">
            <w:pPr>
              <w:pStyle w:val="Compact"/>
            </w:pPr>
            <w:r>
              <w:t>Intercept</w:t>
            </w:r>
          </w:p>
        </w:tc>
        <w:tc>
          <w:tcPr>
            <w:tcW w:w="0" w:type="auto"/>
          </w:tcPr>
          <w:p w:rsidR="00A1503F" w:rsidRDefault="0014248F">
            <w:pPr>
              <w:pStyle w:val="Compact"/>
            </w:pPr>
            <w:r>
              <w:t>-5.9</w:t>
            </w:r>
          </w:p>
        </w:tc>
        <w:tc>
          <w:tcPr>
            <w:tcW w:w="0" w:type="auto"/>
          </w:tcPr>
          <w:p w:rsidR="00A1503F" w:rsidRDefault="0014248F">
            <w:pPr>
              <w:pStyle w:val="Compact"/>
            </w:pPr>
            <w:r>
              <w:t>0.4</w:t>
            </w:r>
          </w:p>
        </w:tc>
        <w:tc>
          <w:tcPr>
            <w:tcW w:w="0" w:type="auto"/>
          </w:tcPr>
          <w:p w:rsidR="00A1503F" w:rsidRDefault="0014248F">
            <w:pPr>
              <w:pStyle w:val="Compact"/>
            </w:pPr>
            <w:r>
              <w:t>-6.4</w:t>
            </w:r>
          </w:p>
        </w:tc>
        <w:tc>
          <w:tcPr>
            <w:tcW w:w="0" w:type="auto"/>
          </w:tcPr>
          <w:p w:rsidR="00A1503F" w:rsidRDefault="0014248F">
            <w:pPr>
              <w:pStyle w:val="Compact"/>
            </w:pPr>
            <w:r>
              <w:t>-5.9</w:t>
            </w:r>
          </w:p>
        </w:tc>
        <w:tc>
          <w:tcPr>
            <w:tcW w:w="0" w:type="auto"/>
          </w:tcPr>
          <w:p w:rsidR="00A1503F" w:rsidRDefault="0014248F">
            <w:pPr>
              <w:pStyle w:val="Compact"/>
            </w:pPr>
            <w:r>
              <w:t>-5.4</w:t>
            </w:r>
          </w:p>
        </w:tc>
      </w:tr>
      <w:tr w:rsidR="00A1503F">
        <w:tc>
          <w:tcPr>
            <w:tcW w:w="0" w:type="auto"/>
          </w:tcPr>
          <w:p w:rsidR="00A1503F" w:rsidRDefault="0014248F">
            <w:pPr>
              <w:pStyle w:val="Compact"/>
            </w:pPr>
            <w:r>
              <w:t>Flood severity</w:t>
            </w:r>
          </w:p>
        </w:tc>
        <w:tc>
          <w:tcPr>
            <w:tcW w:w="0" w:type="auto"/>
          </w:tcPr>
          <w:p w:rsidR="00A1503F" w:rsidRDefault="0014248F">
            <w:pPr>
              <w:pStyle w:val="Compact"/>
            </w:pPr>
            <w:r>
              <w:t>1.1</w:t>
            </w:r>
          </w:p>
        </w:tc>
        <w:tc>
          <w:tcPr>
            <w:tcW w:w="0" w:type="auto"/>
          </w:tcPr>
          <w:p w:rsidR="00A1503F" w:rsidRDefault="0014248F">
            <w:pPr>
              <w:pStyle w:val="Compact"/>
            </w:pPr>
            <w:r>
              <w:t>0.1</w:t>
            </w:r>
          </w:p>
        </w:tc>
        <w:tc>
          <w:tcPr>
            <w:tcW w:w="0" w:type="auto"/>
          </w:tcPr>
          <w:p w:rsidR="00A1503F" w:rsidRDefault="0014248F">
            <w:pPr>
              <w:pStyle w:val="Compact"/>
            </w:pPr>
            <w:r>
              <w:t>1.0</w:t>
            </w:r>
          </w:p>
        </w:tc>
        <w:tc>
          <w:tcPr>
            <w:tcW w:w="0" w:type="auto"/>
          </w:tcPr>
          <w:p w:rsidR="00A1503F" w:rsidRDefault="0014248F">
            <w:pPr>
              <w:pStyle w:val="Compact"/>
            </w:pPr>
            <w:r>
              <w:t>1.1</w:t>
            </w:r>
          </w:p>
        </w:tc>
        <w:tc>
          <w:tcPr>
            <w:tcW w:w="0" w:type="auto"/>
          </w:tcPr>
          <w:p w:rsidR="00A1503F" w:rsidRDefault="0014248F">
            <w:pPr>
              <w:pStyle w:val="Compact"/>
            </w:pPr>
            <w:r>
              <w:t>1.2</w:t>
            </w:r>
          </w:p>
        </w:tc>
      </w:tr>
      <w:tr w:rsidR="00A1503F">
        <w:tc>
          <w:tcPr>
            <w:tcW w:w="0" w:type="auto"/>
          </w:tcPr>
          <w:p w:rsidR="00A1503F" w:rsidRDefault="0014248F">
            <w:pPr>
              <w:pStyle w:val="Compact"/>
            </w:pPr>
            <w:r>
              <w:t>Worst flood</w:t>
            </w:r>
          </w:p>
        </w:tc>
        <w:tc>
          <w:tcPr>
            <w:tcW w:w="0" w:type="auto"/>
          </w:tcPr>
          <w:p w:rsidR="00A1503F" w:rsidRDefault="0014248F">
            <w:pPr>
              <w:pStyle w:val="Compact"/>
            </w:pPr>
            <w:r>
              <w:t>0.8</w:t>
            </w:r>
          </w:p>
        </w:tc>
        <w:tc>
          <w:tcPr>
            <w:tcW w:w="0" w:type="auto"/>
          </w:tcPr>
          <w:p w:rsidR="00A1503F" w:rsidRDefault="0014248F">
            <w:pPr>
              <w:pStyle w:val="Compact"/>
            </w:pPr>
            <w:r>
              <w:t>0.1</w:t>
            </w:r>
          </w:p>
        </w:tc>
        <w:tc>
          <w:tcPr>
            <w:tcW w:w="0" w:type="auto"/>
          </w:tcPr>
          <w:p w:rsidR="00A1503F" w:rsidRDefault="0014248F">
            <w:pPr>
              <w:pStyle w:val="Compact"/>
            </w:pPr>
            <w:r>
              <w:t>0.7</w:t>
            </w:r>
          </w:p>
        </w:tc>
        <w:tc>
          <w:tcPr>
            <w:tcW w:w="0" w:type="auto"/>
          </w:tcPr>
          <w:p w:rsidR="00A1503F" w:rsidRDefault="0014248F">
            <w:pPr>
              <w:pStyle w:val="Compact"/>
            </w:pPr>
            <w:r>
              <w:t>0.8</w:t>
            </w:r>
          </w:p>
        </w:tc>
        <w:tc>
          <w:tcPr>
            <w:tcW w:w="0" w:type="auto"/>
          </w:tcPr>
          <w:p w:rsidR="00A1503F" w:rsidRDefault="0014248F">
            <w:pPr>
              <w:pStyle w:val="Compact"/>
            </w:pPr>
            <w:r>
              <w:t>0.9</w:t>
            </w:r>
          </w:p>
        </w:tc>
      </w:tr>
      <w:tr w:rsidR="00A1503F">
        <w:tc>
          <w:tcPr>
            <w:tcW w:w="0" w:type="auto"/>
          </w:tcPr>
          <w:p w:rsidR="00A1503F" w:rsidRDefault="0014248F">
            <w:pPr>
              <w:pStyle w:val="Compact"/>
            </w:pPr>
            <w:r>
              <w:t>Trust in science</w:t>
            </w:r>
          </w:p>
        </w:tc>
        <w:tc>
          <w:tcPr>
            <w:tcW w:w="0" w:type="auto"/>
          </w:tcPr>
          <w:p w:rsidR="00A1503F" w:rsidRDefault="0014248F">
            <w:pPr>
              <w:pStyle w:val="Compact"/>
            </w:pPr>
            <w:r>
              <w:t>0.5</w:t>
            </w:r>
          </w:p>
        </w:tc>
        <w:tc>
          <w:tcPr>
            <w:tcW w:w="0" w:type="auto"/>
          </w:tcPr>
          <w:p w:rsidR="00A1503F" w:rsidRDefault="0014248F">
            <w:pPr>
              <w:pStyle w:val="Compact"/>
            </w:pPr>
            <w:r>
              <w:t>0.0</w:t>
            </w:r>
          </w:p>
        </w:tc>
        <w:tc>
          <w:tcPr>
            <w:tcW w:w="0" w:type="auto"/>
          </w:tcPr>
          <w:p w:rsidR="00A1503F" w:rsidRDefault="0014248F">
            <w:pPr>
              <w:pStyle w:val="Compact"/>
            </w:pPr>
            <w:r>
              <w:t>0.4</w:t>
            </w:r>
          </w:p>
        </w:tc>
        <w:tc>
          <w:tcPr>
            <w:tcW w:w="0" w:type="auto"/>
          </w:tcPr>
          <w:p w:rsidR="00A1503F" w:rsidRDefault="0014248F">
            <w:pPr>
              <w:pStyle w:val="Compact"/>
            </w:pPr>
            <w:r>
              <w:t>0.5</w:t>
            </w:r>
          </w:p>
        </w:tc>
        <w:tc>
          <w:tcPr>
            <w:tcW w:w="0" w:type="auto"/>
          </w:tcPr>
          <w:p w:rsidR="00A1503F" w:rsidRDefault="0014248F">
            <w:pPr>
              <w:pStyle w:val="Compact"/>
            </w:pPr>
            <w:r>
              <w:t>0.5</w:t>
            </w:r>
          </w:p>
        </w:tc>
      </w:tr>
      <w:tr w:rsidR="00A1503F">
        <w:tc>
          <w:tcPr>
            <w:tcW w:w="0" w:type="auto"/>
          </w:tcPr>
          <w:p w:rsidR="00A1503F" w:rsidRDefault="0014248F">
            <w:pPr>
              <w:pStyle w:val="Compact"/>
            </w:pPr>
            <w:r>
              <w:t>Trust in government</w:t>
            </w:r>
          </w:p>
        </w:tc>
        <w:tc>
          <w:tcPr>
            <w:tcW w:w="0" w:type="auto"/>
          </w:tcPr>
          <w:p w:rsidR="00A1503F" w:rsidRDefault="0014248F">
            <w:pPr>
              <w:pStyle w:val="Compact"/>
            </w:pPr>
            <w:r>
              <w:t>0.3</w:t>
            </w:r>
          </w:p>
        </w:tc>
        <w:tc>
          <w:tcPr>
            <w:tcW w:w="0" w:type="auto"/>
          </w:tcPr>
          <w:p w:rsidR="00A1503F" w:rsidRDefault="0014248F">
            <w:pPr>
              <w:pStyle w:val="Compact"/>
            </w:pPr>
            <w:r>
              <w:t>0.0</w:t>
            </w:r>
          </w:p>
        </w:tc>
        <w:tc>
          <w:tcPr>
            <w:tcW w:w="0" w:type="auto"/>
          </w:tcPr>
          <w:p w:rsidR="00A1503F" w:rsidRDefault="0014248F">
            <w:pPr>
              <w:pStyle w:val="Compact"/>
            </w:pPr>
            <w:r>
              <w:t>0.3</w:t>
            </w:r>
          </w:p>
        </w:tc>
        <w:tc>
          <w:tcPr>
            <w:tcW w:w="0" w:type="auto"/>
          </w:tcPr>
          <w:p w:rsidR="00A1503F" w:rsidRDefault="0014248F">
            <w:pPr>
              <w:pStyle w:val="Compact"/>
            </w:pPr>
            <w:r>
              <w:t>0.3</w:t>
            </w:r>
          </w:p>
        </w:tc>
        <w:tc>
          <w:tcPr>
            <w:tcW w:w="0" w:type="auto"/>
          </w:tcPr>
          <w:p w:rsidR="00A1503F" w:rsidRDefault="0014248F">
            <w:pPr>
              <w:pStyle w:val="Compact"/>
            </w:pPr>
            <w:r>
              <w:t>0.4</w:t>
            </w:r>
          </w:p>
        </w:tc>
      </w:tr>
    </w:tbl>
    <w:p w:rsidR="00A1503F" w:rsidRDefault="0014248F">
      <w:pPr>
        <w:pStyle w:val="BodyText"/>
      </w:pPr>
      <w:r>
        <w:t>These results show that each of these predictors has a non-zero effect on lidar use. Furthermore, we looked at the credible interval around these parameter estimates as shown in Figure 1.</w:t>
      </w:r>
    </w:p>
    <w:p w:rsidR="00A1503F" w:rsidRDefault="0014248F">
      <w:pPr>
        <w:pStyle w:val="CaptionedFigure"/>
      </w:pPr>
      <w:r>
        <w:rPr>
          <w:noProof/>
        </w:rPr>
        <w:drawing>
          <wp:inline distT="0" distB="0" distL="0" distR="0">
            <wp:extent cx="5334000" cy="4758084"/>
            <wp:effectExtent l="0" t="0" r="0" b="0"/>
            <wp:docPr id="3" name="Picture" descr="Figure 1. shows the 95% credible interval around model 1 parameter estimates."/>
            <wp:cNvGraphicFramePr/>
            <a:graphic xmlns:a="http://schemas.openxmlformats.org/drawingml/2006/main">
              <a:graphicData uri="http://schemas.openxmlformats.org/drawingml/2006/picture">
                <pic:pic xmlns:pic="http://schemas.openxmlformats.org/drawingml/2006/picture">
                  <pic:nvPicPr>
                    <pic:cNvPr id="0" name="Picture" descr="posterior.JPG"/>
                    <pic:cNvPicPr>
                      <a:picLocks noChangeAspect="1" noChangeArrowheads="1"/>
                    </pic:cNvPicPr>
                  </pic:nvPicPr>
                  <pic:blipFill>
                    <a:blip r:embed="rId9"/>
                    <a:stretch>
                      <a:fillRect/>
                    </a:stretch>
                  </pic:blipFill>
                  <pic:spPr bwMode="auto">
                    <a:xfrm>
                      <a:off x="0" y="0"/>
                      <a:ext cx="5334000" cy="4758084"/>
                    </a:xfrm>
                    <a:prstGeom prst="rect">
                      <a:avLst/>
                    </a:prstGeom>
                    <a:noFill/>
                    <a:ln w="9525">
                      <a:noFill/>
                      <a:headEnd/>
                      <a:tailEnd/>
                    </a:ln>
                  </pic:spPr>
                </pic:pic>
              </a:graphicData>
            </a:graphic>
          </wp:inline>
        </w:drawing>
      </w:r>
    </w:p>
    <w:p w:rsidR="00A1503F" w:rsidRDefault="0014248F">
      <w:pPr>
        <w:pStyle w:val="ImageCaption"/>
      </w:pPr>
      <w:r>
        <w:t>Figure 1. shows the 95% credible interval around model 1 parameter</w:t>
      </w:r>
      <w:r>
        <w:t xml:space="preserve"> estimates.</w:t>
      </w:r>
    </w:p>
    <w:p w:rsidR="00A1503F" w:rsidRDefault="0014248F">
      <w:pPr>
        <w:pStyle w:val="BodyText"/>
      </w:pPr>
      <w:r>
        <w:lastRenderedPageBreak/>
        <w:t>This data supports hypothesis one because it displays that risk perception and lidar use are highly correlated. Furthermore, the data supports hypothesis two because direct experiences (flood severity and worst flood) have a more significant ef</w:t>
      </w:r>
      <w:r>
        <w:t>fect on risk perception than the other three predictor categories of trust, environmental beliefs, and demographics. This model used the default weakly information priors for flood severity, worst flood, trust in science, and trust in government which were</w:t>
      </w:r>
      <w:r>
        <w:t xml:space="preserve"> 1.79, 3.07, 1.77, and 1.77 respectively.</w:t>
      </w:r>
    </w:p>
    <w:p w:rsidR="00A1503F" w:rsidRDefault="0014248F">
      <w:pPr>
        <w:pStyle w:val="BodyText"/>
      </w:pPr>
      <w:r>
        <w:t>The effect of each predictor on lidar use was assessed using a box plot where all the other predictor variables were held constant at their minimum categorical level of 1.</w:t>
      </w:r>
    </w:p>
    <w:p w:rsidR="00A1503F" w:rsidRDefault="0014248F">
      <w:pPr>
        <w:pStyle w:val="CaptionedFigure"/>
      </w:pPr>
      <w:r>
        <w:rPr>
          <w:noProof/>
        </w:rPr>
        <w:drawing>
          <wp:inline distT="0" distB="0" distL="0" distR="0">
            <wp:extent cx="5334000" cy="3990490"/>
            <wp:effectExtent l="0" t="0" r="0" b="0"/>
            <wp:docPr id="4" name="Picture" descr="Figure 2. Boxplot for each significant predictor variable. Each boxplot depicts the effect of the stated predictor on the probability of lidar use given the remaining three predictors are held at their minimum. The upper and lower bounds of each box represent the 95% credible interval. The black dots represent the actual predictor data points. Flood severity and worst flood had a more significant impact on lidar use then trust science and trust in government."/>
            <wp:cNvGraphicFramePr/>
            <a:graphic xmlns:a="http://schemas.openxmlformats.org/drawingml/2006/main">
              <a:graphicData uri="http://schemas.openxmlformats.org/drawingml/2006/picture">
                <pic:pic xmlns:pic="http://schemas.openxmlformats.org/drawingml/2006/picture">
                  <pic:nvPicPr>
                    <pic:cNvPr id="0" name="Picture" descr="boxplot.JPG"/>
                    <pic:cNvPicPr>
                      <a:picLocks noChangeAspect="1" noChangeArrowheads="1"/>
                    </pic:cNvPicPr>
                  </pic:nvPicPr>
                  <pic:blipFill>
                    <a:blip r:embed="rId10"/>
                    <a:stretch>
                      <a:fillRect/>
                    </a:stretch>
                  </pic:blipFill>
                  <pic:spPr bwMode="auto">
                    <a:xfrm>
                      <a:off x="0" y="0"/>
                      <a:ext cx="5334000" cy="3990490"/>
                    </a:xfrm>
                    <a:prstGeom prst="rect">
                      <a:avLst/>
                    </a:prstGeom>
                    <a:noFill/>
                    <a:ln w="9525">
                      <a:noFill/>
                      <a:headEnd/>
                      <a:tailEnd/>
                    </a:ln>
                  </pic:spPr>
                </pic:pic>
              </a:graphicData>
            </a:graphic>
          </wp:inline>
        </w:drawing>
      </w:r>
    </w:p>
    <w:p w:rsidR="00A1503F" w:rsidRDefault="0014248F">
      <w:pPr>
        <w:pStyle w:val="ImageCaption"/>
      </w:pPr>
      <w:r>
        <w:t>Figure 2. Boxplot for each significant predictor variable. Each boxplot depicts the effect of the stated predictor on the probability of lidar use given the remaining three predictors are held at their minimum. The upper and lower bounds of each box repres</w:t>
      </w:r>
      <w:r>
        <w:t>ent the 95% credible interval. The black dots represent the actual predictor data points. Flood severity and worst flood had a more significant impact on lidar use then trust science and trust in government.</w:t>
      </w:r>
    </w:p>
    <w:p w:rsidR="00A1503F" w:rsidRDefault="0014248F">
      <w:pPr>
        <w:pStyle w:val="BodyText"/>
      </w:pPr>
      <w:r>
        <w:t>Overall, each predictor had a positive correlati</w:t>
      </w:r>
      <w:r>
        <w:t>on with lidar use. Furthermore, the predictive power of this model was assessed using a Posterior Predictive Checking (PPC) from the bayesplot package in R.</w:t>
      </w:r>
    </w:p>
    <w:p w:rsidR="00A1503F" w:rsidRDefault="0014248F">
      <w:pPr>
        <w:pStyle w:val="CaptionedFigure"/>
      </w:pPr>
      <w:r>
        <w:rPr>
          <w:noProof/>
        </w:rPr>
        <w:lastRenderedPageBreak/>
        <w:drawing>
          <wp:inline distT="0" distB="0" distL="0" distR="0">
            <wp:extent cx="5334000" cy="3432955"/>
            <wp:effectExtent l="0" t="0" r="0" b="0"/>
            <wp:docPr id="5" name="Picture" descr="Figure 3. Displays a histogram, using the PPC function, that represents the number of individuals that do not use lidar (0) in the left column and use lidar (1) in the right column. The y histogram represents the actual data and the yrep represents the data generated from the posterior predictive distribution. Overall, the yrep is representative of the y, meaning our model has an accurate predictive ability."/>
            <wp:cNvGraphicFramePr/>
            <a:graphic xmlns:a="http://schemas.openxmlformats.org/drawingml/2006/main">
              <a:graphicData uri="http://schemas.openxmlformats.org/drawingml/2006/picture">
                <pic:pic xmlns:pic="http://schemas.openxmlformats.org/drawingml/2006/picture">
                  <pic:nvPicPr>
                    <pic:cNvPr id="0" name="Picture" descr="pp_check2.png"/>
                    <pic:cNvPicPr>
                      <a:picLocks noChangeAspect="1" noChangeArrowheads="1"/>
                    </pic:cNvPicPr>
                  </pic:nvPicPr>
                  <pic:blipFill>
                    <a:blip r:embed="rId11"/>
                    <a:stretch>
                      <a:fillRect/>
                    </a:stretch>
                  </pic:blipFill>
                  <pic:spPr bwMode="auto">
                    <a:xfrm>
                      <a:off x="0" y="0"/>
                      <a:ext cx="5334000" cy="3432955"/>
                    </a:xfrm>
                    <a:prstGeom prst="rect">
                      <a:avLst/>
                    </a:prstGeom>
                    <a:noFill/>
                    <a:ln w="9525">
                      <a:noFill/>
                      <a:headEnd/>
                      <a:tailEnd/>
                    </a:ln>
                  </pic:spPr>
                </pic:pic>
              </a:graphicData>
            </a:graphic>
          </wp:inline>
        </w:drawing>
      </w:r>
    </w:p>
    <w:p w:rsidR="00A1503F" w:rsidRDefault="0014248F">
      <w:pPr>
        <w:pStyle w:val="ImageCaption"/>
      </w:pPr>
      <w:r>
        <w:t>Figure 3. Displays a histogram, using the PPC function, that represents the number of individuals that do not use lidar (0) in the left column and use lidar (1) in the right column. The y histogram represents the actual data and the yrep represents the dat</w:t>
      </w:r>
      <w:r>
        <w:t>a generated from the posterior predictive distribution. Overall, the yrep is representative of the y, meaning our model has an accurate predictive ability.</w:t>
      </w:r>
    </w:p>
    <w:p w:rsidR="00A1503F" w:rsidRDefault="0014248F">
      <w:pPr>
        <w:pStyle w:val="BodyText"/>
      </w:pPr>
      <w:r>
        <w:t>Lastly, the Bayesian R-squared value for this model was 0.36, which represents a moderate effect siz</w:t>
      </w:r>
      <w:r>
        <w:t>e in social science data (Ferguson 2009).</w:t>
      </w:r>
    </w:p>
    <w:p w:rsidR="00A1503F" w:rsidRDefault="0014248F">
      <w:pPr>
        <w:pStyle w:val="Heading2"/>
      </w:pPr>
      <w:bookmarkStart w:id="5" w:name="discussion"/>
      <w:r>
        <w:t>Discussion</w:t>
      </w:r>
      <w:bookmarkEnd w:id="5"/>
    </w:p>
    <w:p w:rsidR="00A1503F" w:rsidRDefault="0014248F">
      <w:pPr>
        <w:pStyle w:val="FirstParagraph"/>
      </w:pPr>
      <w:r>
        <w:t>The results from this analysis show that there is a positive relationship between severity of flood, worst flood, trust in science, and trust in the government on lidar use. This relationship is shown ex</w:t>
      </w:r>
      <w:r>
        <w:t>plicitly in Figure 2. These results support our first hypotheses that individuals with higher risk perception are more likely to adopt lidar. Furthermore, the results support our second hypothesis that direct experiences with floods will have a greater eff</w:t>
      </w:r>
      <w:r>
        <w:t>ect than other components of risk perception trust, environmental beliefs, and demographics. This is supported by the plots in Figure 2, as well as the credible intervals in Figure 1 that show both severity of flood and worst flood having the most signific</w:t>
      </w:r>
      <w:r>
        <w:t>ant effect on lidar use out of all nine predictor variables.</w:t>
      </w:r>
    </w:p>
    <w:p w:rsidR="00A1503F" w:rsidRDefault="0014248F">
      <w:pPr>
        <w:pStyle w:val="BodyText"/>
      </w:pPr>
      <w:r>
        <w:t>These results match what we expected based on the current risk perception literature that has found direct experiences to be the most influential component of risk perception (Lujala, Lein, and R</w:t>
      </w:r>
      <w:r>
        <w:t>ød 2015). However, model 1 also included other factors such as trust of individuals which actually helped improve the model’s predictive ability. This is supported from previous research that has found that trust plays a significant role in technology adop</w:t>
      </w:r>
      <w:r>
        <w:t xml:space="preserve">tion (Chapin et al. 2010; Luo et al. 2010; Viglione et al. 2014). Additionally, there is </w:t>
      </w:r>
      <w:r>
        <w:lastRenderedPageBreak/>
        <w:t>tension in the literature on the impact of environmental beliefs on risk perception (Wachinger et al. 2013). Our results suggest that environmental beliefs do not play</w:t>
      </w:r>
      <w:r>
        <w:t xml:space="preserve"> a significant role in risk perception.</w:t>
      </w:r>
    </w:p>
    <w:p w:rsidR="00A1503F" w:rsidRDefault="0014248F">
      <w:pPr>
        <w:pStyle w:val="BodyText"/>
      </w:pPr>
      <w:r>
        <w:t>These results contribute to our understanding of risk perception and technology adoption, specifically in the realm of flood risk management. Our analyses show the importance of direct experiences and trust in techno</w:t>
      </w:r>
      <w:r>
        <w:t>logy adoption. This information can help governmental bodies such as the Federal Emergency Management Association (FEMA) understand how to connect with flood risk managers in a way that effectively increases the use of lidar to minimize risk. Primarily, ou</w:t>
      </w:r>
      <w:r>
        <w:t>r results suggest that FEMA should focus on individuals who have not experienced floods and lack trust in the government and science in order to improve flood risk management practices.</w:t>
      </w:r>
    </w:p>
    <w:p w:rsidR="00A1503F" w:rsidRDefault="0014248F">
      <w:pPr>
        <w:pStyle w:val="BodyText"/>
      </w:pPr>
      <w:r>
        <w:t>There are limitations to this study that need to be considered. First,</w:t>
      </w:r>
      <w:r>
        <w:t xml:space="preserve"> our methods did not account for the ordered categorical nature of our predictors in the analysis which could potentially result in different effects on lidar use than our method produced; therefore, the model assumed the difference between category 1 and </w:t>
      </w:r>
      <w:r>
        <w:t>2 to be the same as the difference between 3 and 4 which in fact is not the case in our predictors. Second, this model did not include indirect experiences which also do play a role in risk perception (Wachinger et al. 2013). Future research needs to be do</w:t>
      </w:r>
      <w:r>
        <w:t>ne in order to address potential differences in results with the inclusion of ordered categorical predictor classification, as well with the inclusion of indirect experience predictors.</w:t>
      </w:r>
    </w:p>
    <w:p w:rsidR="00A1503F" w:rsidRDefault="0014248F">
      <w:r>
        <w:pict>
          <v:rect id="_x0000_i1025" style="width:0;height:1.5pt" o:hralign="center" o:hrstd="t" o:hr="t"/>
        </w:pict>
      </w:r>
    </w:p>
    <w:p w:rsidR="00A1503F" w:rsidRDefault="0014248F">
      <w:pPr>
        <w:pStyle w:val="Heading2"/>
      </w:pPr>
      <w:bookmarkStart w:id="6" w:name="appendix"/>
      <w:r>
        <w:t>Appendix</w:t>
      </w:r>
      <w:bookmarkEnd w:id="6"/>
    </w:p>
    <w:p w:rsidR="00A1503F" w:rsidRDefault="0014248F">
      <w:pPr>
        <w:pStyle w:val="Heading1"/>
      </w:pPr>
      <w:bookmarkStart w:id="7" w:name="appendix-a"/>
      <w:r>
        <w:t>Appendix A</w:t>
      </w:r>
      <w:bookmarkEnd w:id="7"/>
    </w:p>
    <w:p w:rsidR="00A1503F" w:rsidRDefault="0014248F">
      <w:pPr>
        <w:pStyle w:val="FirstParagraph"/>
      </w:pPr>
      <w:r>
        <w:rPr>
          <w:b/>
        </w:rPr>
        <w:t>Survey Instrument</w:t>
      </w:r>
    </w:p>
    <w:p w:rsidR="00A1503F" w:rsidRDefault="0014248F">
      <w:pPr>
        <w:pStyle w:val="BodyText"/>
      </w:pPr>
      <w:r>
        <w:t>Q1. Light Detection and Rangin</w:t>
      </w:r>
      <w:r>
        <w:t>g (lidar) is a laser-based technology that provides a detailed data map of bare earth, canopy, and other model’s of the earth’s surface. Do you currently use lidar?</w:t>
      </w:r>
    </w:p>
    <w:p w:rsidR="00A1503F" w:rsidRDefault="0014248F">
      <w:pPr>
        <w:pStyle w:val="BodyText"/>
      </w:pPr>
      <w:r>
        <w:t>o Yes o No</w:t>
      </w:r>
    </w:p>
    <w:p w:rsidR="00A1503F" w:rsidRDefault="0014248F">
      <w:pPr>
        <w:pStyle w:val="BodyText"/>
      </w:pPr>
      <w:r>
        <w:t>Q2. How severe are the consequences of flooding in your community, typically?</w:t>
      </w:r>
    </w:p>
    <w:p w:rsidR="00A1503F" w:rsidRDefault="0014248F">
      <w:pPr>
        <w:pStyle w:val="BodyText"/>
      </w:pPr>
      <w:r>
        <w:t xml:space="preserve">o </w:t>
      </w:r>
      <w:r>
        <w:t>Minor– no disruption of affected area o Minimal– short term minor economic consequences. Relocation and evacuation are not normally necessary. o Moderate– affected areas are disrupted; some areas evacuated or not habitable; dollar losses small but of conse</w:t>
      </w:r>
      <w:r>
        <w:t>quence to those impacted; roads closed for short periods.</w:t>
      </w:r>
      <w:r>
        <w:br/>
        <w:t>o Significant– affected areas are essentially shut down; homes and/or basements flooded; economic losses are significant; requires temporary relocation of some; roads close for several hours; commun</w:t>
      </w:r>
      <w:r>
        <w:t>ity infrastructure damaged.</w:t>
      </w:r>
      <w:r>
        <w:br/>
        <w:t xml:space="preserve">o Disastrous– equivalent to a major riverine flood; major community disruption; temporary </w:t>
      </w:r>
      <w:r>
        <w:lastRenderedPageBreak/>
        <w:t>relocation of many in affected areas; severe economic losses in affected areas; break up of social cohesion</w:t>
      </w:r>
    </w:p>
    <w:p w:rsidR="00A1503F" w:rsidRDefault="0014248F">
      <w:pPr>
        <w:pStyle w:val="BodyText"/>
      </w:pPr>
      <w:r>
        <w:t>Q3. What is the worst conseque</w:t>
      </w:r>
      <w:r>
        <w:t>nce of flooding your community has experienced?</w:t>
      </w:r>
    </w:p>
    <w:p w:rsidR="00A1503F" w:rsidRDefault="0014248F">
      <w:pPr>
        <w:pStyle w:val="BodyText"/>
      </w:pPr>
      <w:r>
        <w:t xml:space="preserve">o Minor– no disruption of affected area o Minimal– short term minor economic consequences. Relocation and evacuation are not normally necessary. o Moderate– affected areas are disrupted; some areas evacuated </w:t>
      </w:r>
      <w:r>
        <w:t>or not habitable; dollar losses small but of consequence to those impacted; roads closed for short periods. o Significant– affected areas are essentially shut down; homes and/or basements flooded; economic losses are significant; requires temporary relocat</w:t>
      </w:r>
      <w:r>
        <w:t>ion of some; roads close for several hours; community infrastructure damaged. o Disastrous– equivalent to a major riverine flood; major community disruption; temporary relocation of many in affected areas; severe economic losses in affected areas; break up</w:t>
      </w:r>
      <w:r>
        <w:t xml:space="preserve"> of social cohesion</w:t>
      </w:r>
    </w:p>
    <w:p w:rsidR="00A1503F" w:rsidRDefault="0014248F">
      <w:pPr>
        <w:pStyle w:val="BodyText"/>
      </w:pPr>
      <w:r>
        <w:t>Q4. Do you think your community’s floodplain maps accurately reflect flood risk?</w:t>
      </w:r>
    </w:p>
    <w:p w:rsidR="00A1503F" w:rsidRDefault="0014248F">
      <w:pPr>
        <w:pStyle w:val="BodyText"/>
      </w:pPr>
      <w:r>
        <w:t>o Yes o No</w:t>
      </w:r>
    </w:p>
    <w:p w:rsidR="00A1503F" w:rsidRDefault="0014248F">
      <w:pPr>
        <w:pStyle w:val="BodyText"/>
      </w:pPr>
      <w:r>
        <w:t>Q5. In the future, do you think the number of flood events (of any level) in your community will increase, decrease, or stay the same as the cur</w:t>
      </w:r>
      <w:r>
        <w:t>rent average?</w:t>
      </w:r>
    </w:p>
    <w:p w:rsidR="00A1503F" w:rsidRDefault="0014248F">
      <w:pPr>
        <w:pStyle w:val="BodyText"/>
      </w:pPr>
      <w:r>
        <w:t>o Increase o Decrease o Stay the same</w:t>
      </w:r>
    </w:p>
    <w:p w:rsidR="00A1503F" w:rsidRDefault="0014248F">
      <w:pPr>
        <w:pStyle w:val="BodyText"/>
      </w:pPr>
      <w:r>
        <w:t>Q6. In the future, do you think the severity of flood damage in your community will increase, decrease, or stay the same as the current averages?</w:t>
      </w:r>
    </w:p>
    <w:p w:rsidR="00A1503F" w:rsidRDefault="0014248F">
      <w:pPr>
        <w:pStyle w:val="BodyText"/>
      </w:pPr>
      <w:r>
        <w:t>o Increase o Decrease o Stay the Same</w:t>
      </w:r>
    </w:p>
    <w:p w:rsidR="00A1503F" w:rsidRDefault="0014248F">
      <w:pPr>
        <w:pStyle w:val="BodyText"/>
      </w:pPr>
      <w:r>
        <w:t>Q7. If you had to sa</w:t>
      </w:r>
      <w:r>
        <w:t>y, is your community prepared for a significant flood event?</w:t>
      </w:r>
    </w:p>
    <w:p w:rsidR="00A1503F" w:rsidRDefault="0014248F">
      <w:pPr>
        <w:pStyle w:val="BodyText"/>
      </w:pPr>
      <w:r>
        <w:t>o Completely prepared o Somewhat prepared o Neither prepared nor unprepared o Somewhat unprepared o Completely unprepared</w:t>
      </w:r>
    </w:p>
    <w:p w:rsidR="00A1503F" w:rsidRDefault="0014248F">
      <w:pPr>
        <w:pStyle w:val="BodyText"/>
      </w:pPr>
      <w:r>
        <w:t>Q8. What gender do you identify with?</w:t>
      </w:r>
    </w:p>
    <w:p w:rsidR="00A1503F" w:rsidRDefault="0014248F">
      <w:pPr>
        <w:pStyle w:val="BodyText"/>
      </w:pPr>
      <w:r>
        <w:t>o Male o Female o Other</w:t>
      </w:r>
    </w:p>
    <w:p w:rsidR="00A1503F" w:rsidRDefault="0014248F">
      <w:pPr>
        <w:pStyle w:val="BodyText"/>
      </w:pPr>
      <w:r>
        <w:t>Q9. What is your age?</w:t>
      </w:r>
    </w:p>
    <w:p w:rsidR="00A1503F" w:rsidRDefault="0014248F">
      <w:pPr>
        <w:pStyle w:val="BodyText"/>
      </w:pPr>
      <w:r>
        <w:t>o Less than 20 years o 20-29 years o 30-39 years o 40-49 years o 50+ years</w:t>
      </w:r>
    </w:p>
    <w:p w:rsidR="00A1503F" w:rsidRDefault="0014248F">
      <w:pPr>
        <w:pStyle w:val="BodyText"/>
      </w:pPr>
      <w:r>
        <w:t>Q10. What is the highest level of education you have completed?</w:t>
      </w:r>
    </w:p>
    <w:p w:rsidR="00A1503F" w:rsidRDefault="0014248F">
      <w:pPr>
        <w:pStyle w:val="BodyText"/>
      </w:pPr>
      <w:r>
        <w:t>o Some high school o High school diploma o College education, did not graduate</w:t>
      </w:r>
      <w:r>
        <w:br/>
        <w:t>o College educat</w:t>
      </w:r>
      <w:r>
        <w:t>ion, Associates degree o College education, Bachelor’s degree o Advanced degree (MA, JD, MBA, PhD)</w:t>
      </w:r>
    </w:p>
    <w:p w:rsidR="00A1503F" w:rsidRDefault="0014248F">
      <w:pPr>
        <w:pStyle w:val="BodyText"/>
      </w:pPr>
      <w:r>
        <w:t>Q11. If you are registered with a political party, in which one are you registered? o Democrat o Independent o Republican o Other: __________________________</w:t>
      </w:r>
      <w:r>
        <w:t>______________________</w:t>
      </w:r>
    </w:p>
    <w:p w:rsidR="00A1503F" w:rsidRDefault="0014248F">
      <w:pPr>
        <w:pStyle w:val="BodyText"/>
      </w:pPr>
      <w:r>
        <w:lastRenderedPageBreak/>
        <w:t>Q12. How much do you trust or distrust science as a source of information to improve flood risk management?</w:t>
      </w:r>
    </w:p>
    <w:p w:rsidR="00A1503F" w:rsidRDefault="0014248F">
      <w:pPr>
        <w:pStyle w:val="BodyText"/>
      </w:pPr>
      <w:r>
        <w:t>o Strongly trust o Somewhat trust o Neither trust nor distrust o Somewhat distrust o Strongly distrust</w:t>
      </w:r>
    </w:p>
    <w:p w:rsidR="00A1503F" w:rsidRDefault="0014248F">
      <w:pPr>
        <w:pStyle w:val="BodyText"/>
      </w:pPr>
      <w:r>
        <w:t>Q13. How much do you t</w:t>
      </w:r>
      <w:r>
        <w:t>rust or distrust the federal government’s intent with flood risk management (i.e. data collection, accurate mapping, floodplain modeling, flood insurance)?</w:t>
      </w:r>
    </w:p>
    <w:p w:rsidR="00A1503F" w:rsidRDefault="0014248F">
      <w:pPr>
        <w:pStyle w:val="BodyText"/>
      </w:pPr>
      <w:r>
        <w:t>o Strongly trust o Somewhat trust o Neither trust nor distrust o Somewhat distrust o Strongly distru</w:t>
      </w:r>
      <w:r>
        <w:t>st</w:t>
      </w:r>
    </w:p>
    <w:p w:rsidR="00A1503F" w:rsidRDefault="0014248F">
      <w:r>
        <w:pict>
          <v:rect id="_x0000_i1026" style="width:0;height:1.5pt" o:hralign="center" o:hrstd="t" o:hr="t"/>
        </w:pict>
      </w:r>
    </w:p>
    <w:p w:rsidR="00A1503F" w:rsidRDefault="0014248F">
      <w:pPr>
        <w:pStyle w:val="Heading1"/>
      </w:pPr>
      <w:bookmarkStart w:id="8" w:name="references"/>
      <w:r>
        <w:t>References</w:t>
      </w:r>
      <w:bookmarkEnd w:id="8"/>
    </w:p>
    <w:p w:rsidR="00A1503F" w:rsidRDefault="0014248F">
      <w:pPr>
        <w:pStyle w:val="Bibliography"/>
      </w:pPr>
      <w:bookmarkStart w:id="9" w:name="ref-birkholz2014"/>
      <w:bookmarkStart w:id="10" w:name="refs"/>
      <w:r>
        <w:t xml:space="preserve">Birkholz, S., M. Muro, P. Jeffrey, and H. M. Smith. 2014. “Rethinking the Relationship Between Flood Risk Perception and Flood Management.” </w:t>
      </w:r>
      <w:r>
        <w:rPr>
          <w:i/>
        </w:rPr>
        <w:t>Science of the Total Environment</w:t>
      </w:r>
      <w:r>
        <w:t xml:space="preserve"> 478 (April): 12–20. </w:t>
      </w:r>
      <w:hyperlink r:id="rId12">
        <w:r>
          <w:rPr>
            <w:rStyle w:val="Hyperlink"/>
          </w:rPr>
          <w:t>https://doi.org/10.1016/j.scitotenv.2014.01.061</w:t>
        </w:r>
      </w:hyperlink>
      <w:r>
        <w:t>.</w:t>
      </w:r>
    </w:p>
    <w:p w:rsidR="00A1503F" w:rsidRDefault="0014248F">
      <w:pPr>
        <w:pStyle w:val="Bibliography"/>
      </w:pPr>
      <w:bookmarkStart w:id="11" w:name="ref-chapin2010"/>
      <w:bookmarkEnd w:id="9"/>
      <w:r>
        <w:t xml:space="preserve">Chapin, F. Stuart, Stephen R. Carpenter, Gary P. Kofinas, Carl Folke, Nick Abel, William C. Clark, Per Olsson, et al. 2010. “Ecosystem Stewardship: Sustainability Strategies for a Rapidly Changing Planet.” </w:t>
      </w:r>
      <w:r>
        <w:rPr>
          <w:i/>
        </w:rPr>
        <w:t>Trends in Ecology &amp; Evolution</w:t>
      </w:r>
      <w:r>
        <w:t xml:space="preserve"> 25 (4): 241–49. </w:t>
      </w:r>
      <w:hyperlink r:id="rId13">
        <w:r>
          <w:rPr>
            <w:rStyle w:val="Hyperlink"/>
          </w:rPr>
          <w:t>https://doi.org/10.1016/j.tree.2009.10.008</w:t>
        </w:r>
      </w:hyperlink>
      <w:r>
        <w:t>.</w:t>
      </w:r>
    </w:p>
    <w:p w:rsidR="00A1503F" w:rsidRDefault="0014248F">
      <w:pPr>
        <w:pStyle w:val="Bibliography"/>
      </w:pPr>
      <w:bookmarkStart w:id="12" w:name="ref-ferguson2009"/>
      <w:bookmarkEnd w:id="11"/>
      <w:r>
        <w:t xml:space="preserve">Ferguson, Christopher J. 2009. “An Effect Size Primer: A Guide for Clinicians and Researchers.” </w:t>
      </w:r>
      <w:r>
        <w:rPr>
          <w:i/>
        </w:rPr>
        <w:t>Professional Psychology: Research and Practice</w:t>
      </w:r>
      <w:r>
        <w:t xml:space="preserve"> 40 (5): 532</w:t>
      </w:r>
      <w:r>
        <w:t xml:space="preserve">–38. </w:t>
      </w:r>
      <w:hyperlink r:id="rId14">
        <w:r>
          <w:rPr>
            <w:rStyle w:val="Hyperlink"/>
          </w:rPr>
          <w:t>https://doi.org/10.1037/a0015808</w:t>
        </w:r>
      </w:hyperlink>
      <w:r>
        <w:t>.</w:t>
      </w:r>
    </w:p>
    <w:p w:rsidR="00A1503F" w:rsidRDefault="0014248F">
      <w:pPr>
        <w:pStyle w:val="Bibliography"/>
      </w:pPr>
      <w:bookmarkStart w:id="13" w:name="ref-kellens2013"/>
      <w:bookmarkEnd w:id="12"/>
      <w:r>
        <w:t xml:space="preserve">Kellens, Wim, Teun Terpstra, and Philippe De Maeyer. 2013. “Perception and Communication of Flood Risks: A Systematic Review of Empirical Research: </w:t>
      </w:r>
      <w:r>
        <w:rPr>
          <w:b/>
        </w:rPr>
        <w:t>Perception and Co</w:t>
      </w:r>
      <w:r>
        <w:rPr>
          <w:b/>
        </w:rPr>
        <w:t>mmunication of Flood Risks</w:t>
      </w:r>
      <w:r>
        <w:t xml:space="preserve">.” </w:t>
      </w:r>
      <w:r>
        <w:rPr>
          <w:i/>
        </w:rPr>
        <w:t>Risk Analysis</w:t>
      </w:r>
      <w:r>
        <w:t xml:space="preserve"> 33 (1): 24–49. </w:t>
      </w:r>
      <w:hyperlink r:id="rId15">
        <w:r>
          <w:rPr>
            <w:rStyle w:val="Hyperlink"/>
          </w:rPr>
          <w:t>https://doi.org/10.1111/j.1539-6924.2012.01844.x</w:t>
        </w:r>
      </w:hyperlink>
      <w:r>
        <w:t>.</w:t>
      </w:r>
    </w:p>
    <w:p w:rsidR="00A1503F" w:rsidRDefault="0014248F">
      <w:pPr>
        <w:pStyle w:val="Bibliography"/>
      </w:pPr>
      <w:bookmarkStart w:id="14" w:name="ref-lujala2015"/>
      <w:bookmarkEnd w:id="13"/>
      <w:r>
        <w:t>Lujala, Päivi, Haakon Lein, and Jan Ketil Rød. 2015. “Climate Change, Natural Ha</w:t>
      </w:r>
      <w:r>
        <w:t xml:space="preserve">zards, and Risk Perception: The Role of Proximity and Personal Experience.” </w:t>
      </w:r>
      <w:r>
        <w:rPr>
          <w:i/>
        </w:rPr>
        <w:t>Local Environment</w:t>
      </w:r>
      <w:r>
        <w:t xml:space="preserve"> 20 (4): 489–509. </w:t>
      </w:r>
      <w:hyperlink r:id="rId16">
        <w:r>
          <w:rPr>
            <w:rStyle w:val="Hyperlink"/>
          </w:rPr>
          <w:t>https://doi.org/10.1080/13549839.2014.887666</w:t>
        </w:r>
      </w:hyperlink>
      <w:r>
        <w:t>.</w:t>
      </w:r>
    </w:p>
    <w:p w:rsidR="00A1503F" w:rsidRDefault="0014248F">
      <w:pPr>
        <w:pStyle w:val="Bibliography"/>
      </w:pPr>
      <w:bookmarkStart w:id="15" w:name="ref-luo2010"/>
      <w:bookmarkEnd w:id="14"/>
      <w:r>
        <w:t>Luo, Xin, Han Li, Jie Zhang, and J.</w:t>
      </w:r>
      <w:r>
        <w:t xml:space="preserve"> P. Shim. 2010. “Examining Multi-Dimensional Trust and Multi-Faceted Risk in Initial Acceptance of Emerging Technologies: An Empirical Study of Mobile Banking Services.” </w:t>
      </w:r>
      <w:r>
        <w:rPr>
          <w:i/>
        </w:rPr>
        <w:t>Decision Support Systems</w:t>
      </w:r>
      <w:r>
        <w:t xml:space="preserve"> 49 (2): 222–34. </w:t>
      </w:r>
      <w:hyperlink r:id="rId17">
        <w:r>
          <w:rPr>
            <w:rStyle w:val="Hyperlink"/>
          </w:rPr>
          <w:t>https://doi.org/10.1016/j.dss.2010.02.008</w:t>
        </w:r>
      </w:hyperlink>
      <w:r>
        <w:t>.</w:t>
      </w:r>
    </w:p>
    <w:p w:rsidR="00A1503F" w:rsidRDefault="0014248F">
      <w:pPr>
        <w:pStyle w:val="Bibliography"/>
      </w:pPr>
      <w:bookmarkStart w:id="16" w:name="ref-oconnor1999"/>
      <w:bookmarkEnd w:id="15"/>
      <w:r>
        <w:t xml:space="preserve">O’Connor, Robert E., Richard J. Bard, and Ann Fisher. 1999. “Risk Perceptions, General Environmental Beliefs, and Willingness to Address Climate Change.” </w:t>
      </w:r>
      <w:r>
        <w:rPr>
          <w:i/>
        </w:rPr>
        <w:t>Risk Analysis</w:t>
      </w:r>
      <w:r>
        <w:t xml:space="preserve"> 19 (3): 461–71. </w:t>
      </w:r>
      <w:hyperlink r:id="rId18">
        <w:r>
          <w:rPr>
            <w:rStyle w:val="Hyperlink"/>
          </w:rPr>
          <w:t>https://doi.org/10.1111/j.1539-6924.1999.tb00421.x</w:t>
        </w:r>
      </w:hyperlink>
      <w:r>
        <w:t>.</w:t>
      </w:r>
    </w:p>
    <w:p w:rsidR="00A1503F" w:rsidRDefault="0014248F">
      <w:pPr>
        <w:pStyle w:val="Bibliography"/>
      </w:pPr>
      <w:bookmarkStart w:id="17" w:name="ref-savage1993"/>
      <w:bookmarkEnd w:id="16"/>
      <w:r>
        <w:t xml:space="preserve">Savage, Ian. 1993. “Demographic Influences on Risk Perceptions.” </w:t>
      </w:r>
      <w:r>
        <w:rPr>
          <w:i/>
        </w:rPr>
        <w:t>Risk Analysis</w:t>
      </w:r>
      <w:r>
        <w:t xml:space="preserve"> 13 (4): 413–20. </w:t>
      </w:r>
      <w:hyperlink r:id="rId19">
        <w:r>
          <w:rPr>
            <w:rStyle w:val="Hyperlink"/>
          </w:rPr>
          <w:t>https://doi.org/10.1111/j.1539-6924.1993.tb00741.x</w:t>
        </w:r>
      </w:hyperlink>
      <w:r>
        <w:t>.</w:t>
      </w:r>
    </w:p>
    <w:p w:rsidR="00A1503F" w:rsidRDefault="0014248F">
      <w:pPr>
        <w:pStyle w:val="Bibliography"/>
      </w:pPr>
      <w:bookmarkStart w:id="18" w:name="ref-viglione2014"/>
      <w:bookmarkEnd w:id="17"/>
      <w:r>
        <w:lastRenderedPageBreak/>
        <w:t>Viglione, Alberto, Giuliano Di Baldassarre, Luigia Brandimarte, Linda Kuil, Gemma Carr, José Luis Salinas, Anna Scolobig, and Günter Blöschl. 2014. “Insights from Socio-Hydrology Modelli</w:t>
      </w:r>
      <w:r>
        <w:t xml:space="preserve">ng on Dealing with Flood Risk – Roles of Collective Memory, Risk-Taking Attitude and Trust.” </w:t>
      </w:r>
      <w:r>
        <w:rPr>
          <w:i/>
        </w:rPr>
        <w:t>Journal of Hydrology</w:t>
      </w:r>
      <w:r>
        <w:t xml:space="preserve">, Creating Partnerships Between Hydrology and Social Science: A Priority for Progress, 518 (October): 71–82. </w:t>
      </w:r>
      <w:hyperlink r:id="rId20">
        <w:r>
          <w:rPr>
            <w:rStyle w:val="Hyperlink"/>
          </w:rPr>
          <w:t>https://doi.org/10.1016/j.jhydrol.2014.01.018</w:t>
        </w:r>
      </w:hyperlink>
      <w:r>
        <w:t>.</w:t>
      </w:r>
    </w:p>
    <w:p w:rsidR="00A1503F" w:rsidRDefault="0014248F">
      <w:pPr>
        <w:pStyle w:val="Bibliography"/>
      </w:pPr>
      <w:bookmarkStart w:id="19" w:name="ref-vinh_hung2007"/>
      <w:bookmarkEnd w:id="18"/>
      <w:r>
        <w:t>Vinh Hung, Hoang, Rajib Shaw, and Masami Kobayashi. 2007. “Flood Risk Management for the RUA of Hanoi: Importance of Community Perception of Catastrophic Flood Risk in Disaster R</w:t>
      </w:r>
      <w:r>
        <w:t xml:space="preserve">isk Planning.” </w:t>
      </w:r>
      <w:r>
        <w:rPr>
          <w:i/>
        </w:rPr>
        <w:t>Disaster Prevention and Management: An International Journal</w:t>
      </w:r>
      <w:r>
        <w:t xml:space="preserve"> 16 (2): 245–58. </w:t>
      </w:r>
      <w:hyperlink r:id="rId21">
        <w:r>
          <w:rPr>
            <w:rStyle w:val="Hyperlink"/>
          </w:rPr>
          <w:t>https://doi.org/10.1108/09653560710739568</w:t>
        </w:r>
      </w:hyperlink>
      <w:r>
        <w:t>.</w:t>
      </w:r>
    </w:p>
    <w:p w:rsidR="00A1503F" w:rsidRDefault="0014248F">
      <w:pPr>
        <w:pStyle w:val="Bibliography"/>
      </w:pPr>
      <w:bookmarkStart w:id="20" w:name="ref-wachinger2013"/>
      <w:bookmarkEnd w:id="19"/>
      <w:r>
        <w:t>Wachinger, Gisela, Ortwin Renn, Chloe Begg, and Christian Ku</w:t>
      </w:r>
      <w:r>
        <w:t xml:space="preserve">hlicke. 2013. “The Risk Perception Paradox-Implications for Governance and Communication of Natural Hazards: The Risk Perception Paradox.” </w:t>
      </w:r>
      <w:r>
        <w:rPr>
          <w:i/>
        </w:rPr>
        <w:t>Risk Analysis</w:t>
      </w:r>
      <w:r>
        <w:t xml:space="preserve"> 33 (6): 1049–65. </w:t>
      </w:r>
      <w:hyperlink r:id="rId22">
        <w:r>
          <w:rPr>
            <w:rStyle w:val="Hyperlink"/>
          </w:rPr>
          <w:t>https://doi.org/10</w:t>
        </w:r>
        <w:r>
          <w:rPr>
            <w:rStyle w:val="Hyperlink"/>
          </w:rPr>
          <w:t>.1111/j.1539-6924.2012.01942.x</w:t>
        </w:r>
      </w:hyperlink>
      <w:r>
        <w:t>.</w:t>
      </w:r>
      <w:bookmarkEnd w:id="10"/>
      <w:bookmarkEnd w:id="20"/>
    </w:p>
    <w:sectPr w:rsidR="00A1503F" w:rsidSect="007E298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48F" w:rsidRDefault="0014248F">
      <w:pPr>
        <w:spacing w:after="0"/>
      </w:pPr>
      <w:r>
        <w:separator/>
      </w:r>
    </w:p>
  </w:endnote>
  <w:endnote w:type="continuationSeparator" w:id="0">
    <w:p w:rsidR="0014248F" w:rsidRDefault="00142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48F" w:rsidRDefault="0014248F">
      <w:r>
        <w:separator/>
      </w:r>
    </w:p>
  </w:footnote>
  <w:footnote w:type="continuationSeparator" w:id="0">
    <w:p w:rsidR="0014248F" w:rsidRDefault="001424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E401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392B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248F"/>
    <w:rsid w:val="004E29B3"/>
    <w:rsid w:val="00590D07"/>
    <w:rsid w:val="00784D58"/>
    <w:rsid w:val="007E2989"/>
    <w:rsid w:val="008D6863"/>
    <w:rsid w:val="00A1503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0A4831-4FAA-4B5F-A9FB-2942803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E2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i.org/10.1016/j.tree.2009.10.008" TargetMode="External"/><Relationship Id="rId18" Type="http://schemas.openxmlformats.org/officeDocument/2006/relationships/hyperlink" Target="https://doi.org/10.1111/j.1539-6924.1999.tb00421.x" TargetMode="External"/><Relationship Id="rId3" Type="http://schemas.openxmlformats.org/officeDocument/2006/relationships/settings" Target="settings.xml"/><Relationship Id="rId21" Type="http://schemas.openxmlformats.org/officeDocument/2006/relationships/hyperlink" Target="https://doi.org/10.1108/09653560710739568" TargetMode="External"/><Relationship Id="rId7" Type="http://schemas.openxmlformats.org/officeDocument/2006/relationships/image" Target="media/image1.jpg"/><Relationship Id="rId12" Type="http://schemas.openxmlformats.org/officeDocument/2006/relationships/hyperlink" Target="https://doi.org/10.1016/j.scitotenv.2014.01.061" TargetMode="External"/><Relationship Id="rId17" Type="http://schemas.openxmlformats.org/officeDocument/2006/relationships/hyperlink" Target="https://doi.org/10.1016/j.dss.2010.02.008" TargetMode="External"/><Relationship Id="rId2" Type="http://schemas.openxmlformats.org/officeDocument/2006/relationships/styles" Target="styles.xml"/><Relationship Id="rId16" Type="http://schemas.openxmlformats.org/officeDocument/2006/relationships/hyperlink" Target="https://doi.org/10.1080/13549839.2014.887666" TargetMode="External"/><Relationship Id="rId20" Type="http://schemas.openxmlformats.org/officeDocument/2006/relationships/hyperlink" Target="https://doi.org/10.1016/j.jhydrol.2014.01.0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539-6924.2012.01844.x" TargetMode="External"/><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hyperlink" Target="https://doi.org/10.1111/j.1539-6924.1993.tb00741.x"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37/a0015808" TargetMode="External"/><Relationship Id="rId22" Type="http://schemas.openxmlformats.org/officeDocument/2006/relationships/hyperlink" Target="https://doi.org/10.1111/j.1539-6924.2012.0194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600</Words>
  <Characters>2052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Final Paper</vt:lpstr>
    </vt:vector>
  </TitlesOfParts>
  <Company/>
  <LinksUpToDate>false</LinksUpToDate>
  <CharactersWithSpaces>2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aper</dc:title>
  <dc:creator>Tara Pozzi</dc:creator>
  <cp:keywords/>
  <cp:lastModifiedBy>Tara Pozzi</cp:lastModifiedBy>
  <cp:revision>2</cp:revision>
  <dcterms:created xsi:type="dcterms:W3CDTF">2020-05-01T15:18:00Z</dcterms:created>
  <dcterms:modified xsi:type="dcterms:W3CDTF">2020-05-0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skperception.bib</vt:lpwstr>
  </property>
  <property fmtid="{D5CDD505-2E9C-101B-9397-08002B2CF9AE}" pid="3" name="citations">
    <vt:lpwstr>yes</vt:lpwstr>
  </property>
  <property fmtid="{D5CDD505-2E9C-101B-9397-08002B2CF9AE}" pid="4" name="date">
    <vt:lpwstr>5/1/2020</vt:lpwstr>
  </property>
  <property fmtid="{D5CDD505-2E9C-101B-9397-08002B2CF9AE}" pid="5" name="output">
    <vt:lpwstr/>
  </property>
</Properties>
</file>